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dae6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0099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12:27:57Z</dcterms:created>
  <dcterms:modified xsi:type="dcterms:W3CDTF">2021-12-22T12:27:57Z</dcterms:modified>
</cp:coreProperties>
</file>